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5019a727658b49d72fe5715837739cf32db2f01"/>
    <w:p>
      <w:pPr>
        <w:pStyle w:val="Heading1"/>
      </w:pPr>
      <w:r>
        <w:t xml:space="preserve">Cover Letter for Lawyer Position in South Africa Johannesburg</w:t>
      </w:r>
    </w:p>
    <w:p>
      <w:pPr>
        <w:pStyle w:val="FirstParagraph"/>
      </w:pPr>
      <w:r>
        <w:t xml:space="preserve">Dear [Hiring Manager's Name],</w:t>
      </w:r>
    </w:p>
    <w:p>
      <w:pPr>
        <w:pStyle w:val="BodyText"/>
      </w:pPr>
      <w:r>
        <w:t xml:space="preserve">I am writing to express my keen interest in the [specific position title, e.g., "Senior Lawyer"] role at [Law Firm Name] in South Africa Johannesburg. As a dedicated and experienced legal professional with a strong commitment to justice and excellence, I am eager to contribute my expertise to your esteemed firm. This opportunity aligns perfectly with my career goals, as I am deeply passionate about practicing law in a dynamic and culturally rich environment like Johannesburg, which is the heart of South Africa’s legal and economic landscape.</w:t>
      </w:r>
    </w:p>
    <w:p>
      <w:pPr>
        <w:pStyle w:val="BodyText"/>
      </w:pPr>
      <w:r>
        <w:t xml:space="preserve">With [X years] of experience in [specific area of law, e.g., corporate law, criminal defense, constitutional law], I have developed a robust understanding of legal frameworks that are critical to navigating the complexities of South African jurisprudence. My career has been defined by a commitment to upholding the rule of law, advocating for clients with integrity, and delivering solutions that balance legal principles with practical realities. As a lawyer in Johannesburg, I have consistently sought to bridge the gap between legal theory and real-world application, ensuring that my work reflects both professionalism and empathy.</w:t>
      </w:r>
    </w:p>
    <w:p>
      <w:pPr>
        <w:pStyle w:val="BodyText"/>
      </w:pPr>
      <w:r>
        <w:t xml:space="preserve">Johannesburg is not just a city; it is a symbol of South Africa’s resilience and progress. The legal community here plays a pivotal role in shaping the nation’s future, particularly in addressing challenges related to social equity, economic development, and constitutional governance. My background as a lawyer in this region has equipped me with the skills to handle complex cases while remaining deeply attuned to the socio-economic context of South Africa. Whether advising on corporate compliance, representing clients in commercial disputes, or advocating for policy reforms, I have always approached my work with a focus on fairness and innovation.</w:t>
      </w:r>
    </w:p>
    <w:p>
      <w:pPr>
        <w:pStyle w:val="BodyText"/>
      </w:pPr>
      <w:r>
        <w:t xml:space="preserve">One of my most significant accomplishments as a lawyer in South Africa Johannesburg was [specific achievement, e.g., "leading a high-profile labor rights case that resulted in landmark rulings benefiting thousands of workers"]. This experience underscored the importance of legal advocacy in driving systemic change. Additionally, my work with local NGOs and community organizations has reinforced my belief that law is not merely a profession but a tool for empowerment. I have also collaborated with international legal bodies to address cross-border challenges, further expanding my perspective on global and regional legal dynamics.</w:t>
      </w:r>
    </w:p>
    <w:p>
      <w:pPr>
        <w:pStyle w:val="BodyText"/>
      </w:pPr>
      <w:r>
        <w:t xml:space="preserve">What sets me apart as a lawyer in Johannesburg is my ability to combine technical expertise with a deep cultural awareness of South Africa’s diverse population. The legal profession here requires not only knowledge of the law but also an understanding of the historical and social contexts that shape it. I have spent years honing my ability to communicate effectively with clients from all walks of life, ensuring that their legal needs are met with sensitivity and precision. This approach has allowed me to build long-term relationships with clients who trust my judgment and dedication.</w:t>
      </w:r>
    </w:p>
    <w:p>
      <w:pPr>
        <w:pStyle w:val="BodyText"/>
      </w:pPr>
      <w:r>
        <w:t xml:space="preserve">Moreover, my experience in [specific skill or area, e.g., "negotiation, litigation, or legal research"] has been instrumental in delivering favorable outcomes for clients. For instance, during my tenure at [Previous Law Firm Name], I successfully [describe a specific task or result, e.g., "spearheaded a merger that saved the client over R50 million in compliance costs"]. These experiences have sharpened my ability to think critically under pressure and to deliver results that exceed expectations.</w:t>
      </w:r>
    </w:p>
    <w:p>
      <w:pPr>
        <w:pStyle w:val="BodyText"/>
      </w:pPr>
      <w:r>
        <w:t xml:space="preserve">South Africa Johannesburg offers an unparalleled environment for legal professionals who are driven by purpose and passion. The city’s vibrant legal ecosystem, combined with its role as a regional hub, presents unique opportunities to engage with complex cases and innovative legal strategies. I am particularly drawn to [Law Firm Name] because of its reputation for [specific quality, e.g., "commitment to justice, excellence in corporate law, or community engagement"]. I am confident that my background and values align closely with the mission of your firm.</w:t>
      </w:r>
    </w:p>
    <w:p>
      <w:pPr>
        <w:pStyle w:val="BodyText"/>
      </w:pPr>
      <w:r>
        <w:t xml:space="preserve">As a lawyer in South Africa Johannesburg, I understand the importance of adaptability and continuous learning. The legal landscape is ever-evolving, and I have made it a priority to stay updated on legislative changes, judicial trends, and emerging practices. My membership in [relevant professional body or association] has provided me with access to cutting-edge resources and networking opportunities that enhance my ability to serve clients effectively.</w:t>
      </w:r>
    </w:p>
    <w:p>
      <w:pPr>
        <w:pStyle w:val="BodyText"/>
      </w:pPr>
      <w:r>
        <w:t xml:space="preserve">In conclusion, I am enthusiastic about the possibility of joining [Law Firm Name] as a lawyer in South Africa Johannesburg. I am confident that my skills, experience, and dedication will contribute meaningfully to your team. I would welcome the opportunity to discuss how my background and vision align with the goals of your firm. Thank you for considering my application.</w:t>
      </w:r>
    </w:p>
    <w:p>
      <w:pPr>
        <w:pStyle w:val="BodyText"/>
      </w:pPr>
      <w:r>
        <w:t xml:space="preserve">Yours 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5T01:01:52Z</dcterms:created>
  <dcterms:modified xsi:type="dcterms:W3CDTF">2026-07-25T01:01:52Z</dcterms:modified>
</cp:coreProperties>
</file>

<file path=docProps/custom.xml><?xml version="1.0" encoding="utf-8"?>
<Properties xmlns="http://schemas.openxmlformats.org/officeDocument/2006/custom-properties" xmlns:vt="http://schemas.openxmlformats.org/officeDocument/2006/docPropsVTypes"/>
</file>